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3AA9" w:rsidRDefault="00E03AA9">
      <w:pPr>
        <w:pStyle w:val="NormalWeb"/>
        <w:rPr>
          <w:b/>
          <w:bCs/>
        </w:rPr>
      </w:pPr>
      <w:r>
        <w:rPr>
          <w:b/>
          <w:bCs/>
        </w:rPr>
        <w:t> </w:t>
      </w:r>
    </w:p>
    <w:p w:rsidR="00E03AA9" w:rsidRDefault="00E03AA9">
      <w:pPr>
        <w:pStyle w:val="NormalWeb"/>
        <w:jc w:val="right"/>
        <w:rPr>
          <w:b/>
          <w:bCs/>
        </w:rPr>
      </w:pPr>
      <w:r>
        <w:rPr>
          <w:b/>
          <w:bCs/>
        </w:rPr>
        <w:t xml:space="preserve">DOCUMENT # </w:t>
      </w:r>
      <w:r w:rsidR="00293C43">
        <w:rPr>
          <w:b/>
          <w:bCs/>
        </w:rPr>
        <w:t>19</w:t>
      </w:r>
      <w:r w:rsidR="005C33EF">
        <w:rPr>
          <w:b/>
          <w:bCs/>
        </w:rPr>
        <w:t>-</w:t>
      </w:r>
      <w:r w:rsidR="007B54E4">
        <w:rPr>
          <w:b/>
          <w:bCs/>
        </w:rPr>
        <w:t>47</w:t>
      </w:r>
    </w:p>
    <w:p w:rsidR="00E03AA9" w:rsidRDefault="00E03AA9">
      <w:pPr>
        <w:pStyle w:val="NormalWeb"/>
        <w:ind w:left="2160"/>
        <w:jc w:val="center"/>
        <w:rPr>
          <w:b/>
          <w:bCs/>
        </w:rPr>
      </w:pPr>
      <w:r>
        <w:rPr>
          <w:b/>
          <w:bCs/>
        </w:rPr>
        <w:t>LMxAC EXECUTIVE BOARD MEETING</w:t>
      </w:r>
    </w:p>
    <w:p w:rsidR="008A33B9" w:rsidRDefault="00220A43" w:rsidP="00627902">
      <w:pPr>
        <w:pStyle w:val="NormalWeb"/>
        <w:spacing w:before="0" w:beforeAutospacing="0" w:after="0" w:afterAutospacing="0"/>
        <w:ind w:left="2160"/>
        <w:jc w:val="center"/>
        <w:rPr>
          <w:b/>
          <w:bCs/>
        </w:rPr>
      </w:pPr>
      <w:r>
        <w:rPr>
          <w:b/>
          <w:bCs/>
        </w:rPr>
        <w:t>August 29</w:t>
      </w:r>
      <w:r w:rsidR="006238B8">
        <w:rPr>
          <w:b/>
          <w:bCs/>
        </w:rPr>
        <w:t>, 2019</w:t>
      </w:r>
    </w:p>
    <w:p w:rsidR="009C5035" w:rsidRDefault="006238B8" w:rsidP="00627902">
      <w:pPr>
        <w:pStyle w:val="NormalWeb"/>
        <w:spacing w:before="0" w:beforeAutospacing="0" w:after="0" w:afterAutospacing="0"/>
        <w:ind w:left="2160"/>
        <w:jc w:val="center"/>
        <w:rPr>
          <w:b/>
          <w:bCs/>
        </w:rPr>
      </w:pPr>
      <w:r>
        <w:rPr>
          <w:b/>
          <w:bCs/>
        </w:rPr>
        <w:t>LMxAC Office</w:t>
      </w:r>
    </w:p>
    <w:p w:rsidR="00EE6C8A" w:rsidRDefault="00EE6C8A" w:rsidP="00627902">
      <w:pPr>
        <w:pStyle w:val="NormalWeb"/>
        <w:spacing w:before="0" w:beforeAutospacing="0" w:after="0" w:afterAutospacing="0"/>
        <w:ind w:left="2160"/>
        <w:jc w:val="center"/>
      </w:pPr>
    </w:p>
    <w:p w:rsidR="0057188F" w:rsidRPr="00E571D3" w:rsidRDefault="00E571D3" w:rsidP="00E571D3">
      <w:pPr>
        <w:pStyle w:val="NormalWeb"/>
        <w:ind w:left="2160"/>
        <w:jc w:val="center"/>
        <w:rPr>
          <w:b/>
          <w:bCs/>
          <w:u w:val="single"/>
        </w:rPr>
      </w:pPr>
      <w:r>
        <w:rPr>
          <w:b/>
          <w:bCs/>
          <w:u w:val="single"/>
        </w:rPr>
        <w:t>AGENDA</w:t>
      </w:r>
    </w:p>
    <w:p w:rsidR="0035583C" w:rsidRDefault="00E03AA9" w:rsidP="00D52EA1">
      <w:pPr>
        <w:pStyle w:val="NormalWeb"/>
        <w:numPr>
          <w:ilvl w:val="0"/>
          <w:numId w:val="2"/>
        </w:numPr>
        <w:spacing w:line="480" w:lineRule="auto"/>
      </w:pPr>
      <w:r>
        <w:t>Call to Order</w:t>
      </w:r>
      <w:r w:rsidR="007D1B56">
        <w:t xml:space="preserve"> &amp; Roll Call</w:t>
      </w:r>
    </w:p>
    <w:p w:rsidR="00E03AA9" w:rsidRDefault="00E03AA9">
      <w:pPr>
        <w:pStyle w:val="NormalWeb"/>
        <w:numPr>
          <w:ilvl w:val="0"/>
          <w:numId w:val="2"/>
        </w:numPr>
        <w:spacing w:line="480" w:lineRule="auto"/>
      </w:pPr>
      <w:r>
        <w:t xml:space="preserve">Approval of Agenda (Document </w:t>
      </w:r>
      <w:r w:rsidR="00C30E52">
        <w:t>#</w:t>
      </w:r>
      <w:r w:rsidR="00293C43">
        <w:t>19-</w:t>
      </w:r>
      <w:r w:rsidR="007B54E4">
        <w:t>47</w:t>
      </w:r>
      <w:r>
        <w:t>)</w:t>
      </w:r>
    </w:p>
    <w:p w:rsidR="00E03AA9" w:rsidRDefault="00E03AA9">
      <w:pPr>
        <w:pStyle w:val="NormalWeb"/>
        <w:numPr>
          <w:ilvl w:val="0"/>
          <w:numId w:val="2"/>
        </w:numPr>
        <w:spacing w:line="480" w:lineRule="auto"/>
      </w:pPr>
      <w:r>
        <w:t>Minutes of the</w:t>
      </w:r>
      <w:r w:rsidR="005C33EF">
        <w:t xml:space="preserve"> </w:t>
      </w:r>
      <w:r w:rsidR="00220A43">
        <w:t>July</w:t>
      </w:r>
      <w:r w:rsidR="00F42F74">
        <w:t xml:space="preserve"> </w:t>
      </w:r>
      <w:r w:rsidR="006E7DF4">
        <w:t xml:space="preserve">Meeting </w:t>
      </w:r>
      <w:r>
        <w:t xml:space="preserve">(Document </w:t>
      </w:r>
      <w:r w:rsidR="00C30E52">
        <w:t>#</w:t>
      </w:r>
      <w:r w:rsidR="00293C43">
        <w:t>19-</w:t>
      </w:r>
      <w:r w:rsidR="007B54E4">
        <w:t>48</w:t>
      </w:r>
      <w:r>
        <w:t>)</w:t>
      </w:r>
    </w:p>
    <w:p w:rsidR="00E03AA9" w:rsidRDefault="00E03AA9">
      <w:pPr>
        <w:pStyle w:val="NormalWeb"/>
        <w:numPr>
          <w:ilvl w:val="0"/>
          <w:numId w:val="2"/>
        </w:numPr>
        <w:spacing w:line="480" w:lineRule="auto"/>
      </w:pPr>
      <w:r>
        <w:t>Treasurer’s Report</w:t>
      </w:r>
    </w:p>
    <w:p w:rsidR="00960114" w:rsidRDefault="00220A43" w:rsidP="00960114">
      <w:pPr>
        <w:numPr>
          <w:ilvl w:val="1"/>
          <w:numId w:val="2"/>
        </w:numPr>
        <w:spacing w:before="100" w:beforeAutospacing="1" w:after="100" w:afterAutospacing="1" w:line="360" w:lineRule="auto"/>
      </w:pPr>
      <w:r>
        <w:t>July</w:t>
      </w:r>
      <w:r w:rsidR="0057461E">
        <w:t xml:space="preserve"> </w:t>
      </w:r>
      <w:r w:rsidR="00960114">
        <w:t>Budget Reports (Document #</w:t>
      </w:r>
      <w:r w:rsidR="00293C43">
        <w:t>19-</w:t>
      </w:r>
      <w:r w:rsidR="007B54E4">
        <w:t>49</w:t>
      </w:r>
      <w:r w:rsidR="00960114">
        <w:t>)</w:t>
      </w:r>
    </w:p>
    <w:p w:rsidR="00293C43" w:rsidRDefault="00220A43" w:rsidP="00293C43">
      <w:pPr>
        <w:numPr>
          <w:ilvl w:val="1"/>
          <w:numId w:val="2"/>
        </w:numPr>
        <w:spacing w:before="100" w:beforeAutospacing="1" w:after="100" w:afterAutospacing="1" w:line="360" w:lineRule="auto"/>
      </w:pPr>
      <w:r>
        <w:t>August</w:t>
      </w:r>
      <w:r w:rsidR="006D3920">
        <w:t xml:space="preserve"> </w:t>
      </w:r>
      <w:r w:rsidR="00960114">
        <w:t>Bill List (ACTION ITEM) (Document #</w:t>
      </w:r>
      <w:r w:rsidR="00293C43">
        <w:t>19-</w:t>
      </w:r>
      <w:r w:rsidR="007B54E4">
        <w:t>50</w:t>
      </w:r>
      <w:r w:rsidR="00960114">
        <w:t>)</w:t>
      </w:r>
    </w:p>
    <w:p w:rsidR="00AC059B" w:rsidRDefault="00E03AA9" w:rsidP="009C5035">
      <w:pPr>
        <w:pStyle w:val="NormalWeb"/>
        <w:numPr>
          <w:ilvl w:val="0"/>
          <w:numId w:val="2"/>
        </w:numPr>
        <w:spacing w:line="360" w:lineRule="auto"/>
      </w:pPr>
      <w:r>
        <w:t xml:space="preserve">Director’s Report </w:t>
      </w:r>
      <w:r w:rsidR="00E704BD">
        <w:t>(Document #19-</w:t>
      </w:r>
      <w:r w:rsidR="007B54E4">
        <w:t>51</w:t>
      </w:r>
      <w:r w:rsidR="00E704BD">
        <w:t>)</w:t>
      </w:r>
    </w:p>
    <w:p w:rsidR="00293C43" w:rsidRDefault="00293C43" w:rsidP="006D3920">
      <w:pPr>
        <w:pStyle w:val="NormalWeb"/>
        <w:numPr>
          <w:ilvl w:val="0"/>
          <w:numId w:val="2"/>
        </w:numPr>
        <w:spacing w:line="360" w:lineRule="auto"/>
      </w:pPr>
      <w:r>
        <w:t>Committee Reports</w:t>
      </w:r>
    </w:p>
    <w:p w:rsidR="00631FFA" w:rsidRDefault="00E03AA9" w:rsidP="005C33EF">
      <w:pPr>
        <w:pStyle w:val="NormalWeb"/>
        <w:numPr>
          <w:ilvl w:val="0"/>
          <w:numId w:val="2"/>
        </w:numPr>
        <w:spacing w:line="360" w:lineRule="auto"/>
      </w:pPr>
      <w:r>
        <w:t>Old Business</w:t>
      </w:r>
    </w:p>
    <w:p w:rsidR="00D60295" w:rsidRDefault="00D60295" w:rsidP="00D60295">
      <w:pPr>
        <w:pStyle w:val="NormalWeb"/>
        <w:numPr>
          <w:ilvl w:val="0"/>
          <w:numId w:val="2"/>
        </w:numPr>
        <w:spacing w:line="360" w:lineRule="auto"/>
      </w:pPr>
      <w:r>
        <w:t>New Business</w:t>
      </w:r>
    </w:p>
    <w:p w:rsidR="00306E61" w:rsidRDefault="00220A43" w:rsidP="00306E61">
      <w:pPr>
        <w:pStyle w:val="NormalWeb"/>
        <w:numPr>
          <w:ilvl w:val="1"/>
          <w:numId w:val="2"/>
        </w:numPr>
        <w:spacing w:line="360" w:lineRule="auto"/>
      </w:pPr>
      <w:r>
        <w:t>Delta Dental Insurance Recommendation (Document #19-</w:t>
      </w:r>
      <w:r w:rsidR="007B54E4">
        <w:t>52</w:t>
      </w:r>
      <w:r>
        <w:t>)</w:t>
      </w:r>
    </w:p>
    <w:p w:rsidR="00467D9A" w:rsidRDefault="00220A43" w:rsidP="00306E61">
      <w:pPr>
        <w:pStyle w:val="NormalWeb"/>
        <w:numPr>
          <w:ilvl w:val="1"/>
          <w:numId w:val="2"/>
        </w:numPr>
        <w:spacing w:line="360" w:lineRule="auto"/>
      </w:pPr>
      <w:r>
        <w:t>20</w:t>
      </w:r>
      <w:r w:rsidR="004E633F">
        <w:t>20</w:t>
      </w:r>
      <w:r>
        <w:t>-202</w:t>
      </w:r>
      <w:r w:rsidR="004E633F">
        <w:t>1</w:t>
      </w:r>
      <w:r>
        <w:t xml:space="preserve"> LMxAC Budget</w:t>
      </w:r>
      <w:r w:rsidR="00FD7122">
        <w:t xml:space="preserve"> (Document #19-</w:t>
      </w:r>
      <w:r w:rsidR="007B54E4">
        <w:t>53</w:t>
      </w:r>
      <w:r w:rsidR="00FD7122">
        <w:t>)</w:t>
      </w:r>
    </w:p>
    <w:p w:rsidR="00FD7122" w:rsidRDefault="00FD7122" w:rsidP="00FD7122">
      <w:pPr>
        <w:pStyle w:val="NormalWeb"/>
        <w:numPr>
          <w:ilvl w:val="1"/>
          <w:numId w:val="2"/>
        </w:numPr>
        <w:spacing w:line="360" w:lineRule="auto"/>
      </w:pPr>
      <w:r>
        <w:t>SAM Upgrade (Document #19-</w:t>
      </w:r>
      <w:r w:rsidR="007B54E4">
        <w:t>54</w:t>
      </w:r>
      <w:r>
        <w:t>)</w:t>
      </w:r>
    </w:p>
    <w:p w:rsidR="00FD7122" w:rsidRDefault="00FD7122" w:rsidP="00FD7122">
      <w:pPr>
        <w:pStyle w:val="NormalWeb"/>
        <w:numPr>
          <w:ilvl w:val="1"/>
          <w:numId w:val="2"/>
        </w:numPr>
        <w:spacing w:line="360" w:lineRule="auto"/>
      </w:pPr>
      <w:r>
        <w:t>SVA Replacement (Document #19-</w:t>
      </w:r>
      <w:r w:rsidR="007B54E4">
        <w:t>55</w:t>
      </w:r>
      <w:r>
        <w:t>)</w:t>
      </w:r>
    </w:p>
    <w:p w:rsidR="00E03AA9" w:rsidRDefault="00E03AA9" w:rsidP="00627902">
      <w:pPr>
        <w:pStyle w:val="NormalWeb"/>
        <w:numPr>
          <w:ilvl w:val="0"/>
          <w:numId w:val="2"/>
        </w:numPr>
        <w:spacing w:line="480" w:lineRule="auto"/>
      </w:pPr>
      <w:r>
        <w:t xml:space="preserve">Other </w:t>
      </w:r>
    </w:p>
    <w:p w:rsidR="00AC059B" w:rsidRDefault="00E03AA9" w:rsidP="00AC059B">
      <w:pPr>
        <w:pStyle w:val="NormalWeb"/>
        <w:numPr>
          <w:ilvl w:val="0"/>
          <w:numId w:val="2"/>
        </w:numPr>
        <w:spacing w:line="480" w:lineRule="auto"/>
      </w:pPr>
      <w:r>
        <w:t>Communications</w:t>
      </w:r>
      <w:bookmarkStart w:id="0" w:name="_GoBack"/>
      <w:bookmarkEnd w:id="0"/>
    </w:p>
    <w:p w:rsidR="00BC7DC9" w:rsidRDefault="00E03AA9" w:rsidP="00AC059B">
      <w:pPr>
        <w:pStyle w:val="NormalWeb"/>
        <w:numPr>
          <w:ilvl w:val="0"/>
          <w:numId w:val="2"/>
        </w:numPr>
        <w:spacing w:line="480" w:lineRule="auto"/>
      </w:pPr>
      <w:r>
        <w:t>Adjournment</w:t>
      </w:r>
    </w:p>
    <w:p w:rsidR="00306E61" w:rsidRDefault="00306E61" w:rsidP="00306E61">
      <w:pPr>
        <w:pStyle w:val="NormalWeb"/>
        <w:spacing w:line="480" w:lineRule="auto"/>
      </w:pPr>
      <w:r>
        <w:t>.</w:t>
      </w:r>
    </w:p>
    <w:sectPr w:rsidR="00306E61" w:rsidSect="00C9059E">
      <w:pgSz w:w="12240" w:h="15840"/>
      <w:pgMar w:top="720" w:right="360" w:bottom="72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325C3B"/>
    <w:multiLevelType w:val="hybridMultilevel"/>
    <w:tmpl w:val="EF006008"/>
    <w:lvl w:ilvl="0" w:tplc="CBB0948C">
      <w:start w:val="1"/>
      <w:numFmt w:val="upperRoman"/>
      <w:lvlText w:val="%1."/>
      <w:lvlJc w:val="left"/>
      <w:pPr>
        <w:tabs>
          <w:tab w:val="num" w:pos="2880"/>
        </w:tabs>
        <w:ind w:left="2880" w:hanging="720"/>
      </w:pPr>
    </w:lvl>
    <w:lvl w:ilvl="1" w:tplc="04090019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MTMyMzY0MLAwNTBR0lEKTi0uzszPAykwqgUAzhr33CwAAAA="/>
  </w:docVars>
  <w:rsids>
    <w:rsidRoot w:val="001442B6"/>
    <w:rsid w:val="000135B6"/>
    <w:rsid w:val="00032CBF"/>
    <w:rsid w:val="00037869"/>
    <w:rsid w:val="00044B43"/>
    <w:rsid w:val="000467BA"/>
    <w:rsid w:val="0005165F"/>
    <w:rsid w:val="00051915"/>
    <w:rsid w:val="000829F6"/>
    <w:rsid w:val="000D4697"/>
    <w:rsid w:val="000D4714"/>
    <w:rsid w:val="000F4663"/>
    <w:rsid w:val="00103C2B"/>
    <w:rsid w:val="00111E66"/>
    <w:rsid w:val="00113FB2"/>
    <w:rsid w:val="00117C37"/>
    <w:rsid w:val="00140119"/>
    <w:rsid w:val="001442B6"/>
    <w:rsid w:val="00167AB3"/>
    <w:rsid w:val="00171A7A"/>
    <w:rsid w:val="001B6595"/>
    <w:rsid w:val="001D34E9"/>
    <w:rsid w:val="001E42B9"/>
    <w:rsid w:val="001E57AF"/>
    <w:rsid w:val="001F2A84"/>
    <w:rsid w:val="001F4089"/>
    <w:rsid w:val="001F5B13"/>
    <w:rsid w:val="001F76FD"/>
    <w:rsid w:val="00220A43"/>
    <w:rsid w:val="002517E5"/>
    <w:rsid w:val="002519EF"/>
    <w:rsid w:val="002543C7"/>
    <w:rsid w:val="0028051A"/>
    <w:rsid w:val="002823DF"/>
    <w:rsid w:val="0028408E"/>
    <w:rsid w:val="002869C0"/>
    <w:rsid w:val="00293C43"/>
    <w:rsid w:val="002A2DFE"/>
    <w:rsid w:val="002B1E07"/>
    <w:rsid w:val="002B2EB2"/>
    <w:rsid w:val="002C4023"/>
    <w:rsid w:val="002C534A"/>
    <w:rsid w:val="002E1D5D"/>
    <w:rsid w:val="002F79F5"/>
    <w:rsid w:val="0030115A"/>
    <w:rsid w:val="00306E61"/>
    <w:rsid w:val="003100B7"/>
    <w:rsid w:val="00315E27"/>
    <w:rsid w:val="003252A9"/>
    <w:rsid w:val="00345919"/>
    <w:rsid w:val="00353455"/>
    <w:rsid w:val="0035583C"/>
    <w:rsid w:val="00375432"/>
    <w:rsid w:val="00390B22"/>
    <w:rsid w:val="0039298A"/>
    <w:rsid w:val="003A2AB5"/>
    <w:rsid w:val="003D3357"/>
    <w:rsid w:val="003D4097"/>
    <w:rsid w:val="003D7056"/>
    <w:rsid w:val="003F1C23"/>
    <w:rsid w:val="004022C9"/>
    <w:rsid w:val="00403DAC"/>
    <w:rsid w:val="00410A5A"/>
    <w:rsid w:val="00426B18"/>
    <w:rsid w:val="00442143"/>
    <w:rsid w:val="00461CF0"/>
    <w:rsid w:val="004671FC"/>
    <w:rsid w:val="00467D9A"/>
    <w:rsid w:val="00487C46"/>
    <w:rsid w:val="00491FEB"/>
    <w:rsid w:val="004A3844"/>
    <w:rsid w:val="004B1A34"/>
    <w:rsid w:val="004B4C31"/>
    <w:rsid w:val="004D4084"/>
    <w:rsid w:val="004E0EAC"/>
    <w:rsid w:val="004E633F"/>
    <w:rsid w:val="004F5E3E"/>
    <w:rsid w:val="005035B5"/>
    <w:rsid w:val="0050661D"/>
    <w:rsid w:val="005314DA"/>
    <w:rsid w:val="00531DCA"/>
    <w:rsid w:val="00533E6B"/>
    <w:rsid w:val="00540259"/>
    <w:rsid w:val="005462A1"/>
    <w:rsid w:val="00551AAB"/>
    <w:rsid w:val="005708C5"/>
    <w:rsid w:val="0057188F"/>
    <w:rsid w:val="0057399A"/>
    <w:rsid w:val="0057461E"/>
    <w:rsid w:val="0058179D"/>
    <w:rsid w:val="00591355"/>
    <w:rsid w:val="005A0DBA"/>
    <w:rsid w:val="005B4A6F"/>
    <w:rsid w:val="005C215D"/>
    <w:rsid w:val="005C33EF"/>
    <w:rsid w:val="005C5A95"/>
    <w:rsid w:val="005E0020"/>
    <w:rsid w:val="005E207A"/>
    <w:rsid w:val="005E6805"/>
    <w:rsid w:val="005E7246"/>
    <w:rsid w:val="005F0536"/>
    <w:rsid w:val="00600423"/>
    <w:rsid w:val="006238B8"/>
    <w:rsid w:val="00627902"/>
    <w:rsid w:val="00631FFA"/>
    <w:rsid w:val="00646D80"/>
    <w:rsid w:val="0066290C"/>
    <w:rsid w:val="006679DF"/>
    <w:rsid w:val="00680BDF"/>
    <w:rsid w:val="00684846"/>
    <w:rsid w:val="00691478"/>
    <w:rsid w:val="0069195A"/>
    <w:rsid w:val="006A06BA"/>
    <w:rsid w:val="006A1DDD"/>
    <w:rsid w:val="006D2FEB"/>
    <w:rsid w:val="006D3920"/>
    <w:rsid w:val="006E04A4"/>
    <w:rsid w:val="006E6BDB"/>
    <w:rsid w:val="006E7DF4"/>
    <w:rsid w:val="006F2D20"/>
    <w:rsid w:val="0070198B"/>
    <w:rsid w:val="007051A9"/>
    <w:rsid w:val="007152B9"/>
    <w:rsid w:val="007240D9"/>
    <w:rsid w:val="00726B68"/>
    <w:rsid w:val="00740030"/>
    <w:rsid w:val="00753FD5"/>
    <w:rsid w:val="00781F47"/>
    <w:rsid w:val="00790240"/>
    <w:rsid w:val="007914AC"/>
    <w:rsid w:val="007948A4"/>
    <w:rsid w:val="007B54E4"/>
    <w:rsid w:val="007D1B56"/>
    <w:rsid w:val="007F12D9"/>
    <w:rsid w:val="0080650E"/>
    <w:rsid w:val="00820B6E"/>
    <w:rsid w:val="00836CA9"/>
    <w:rsid w:val="00837F47"/>
    <w:rsid w:val="00842E22"/>
    <w:rsid w:val="0084374B"/>
    <w:rsid w:val="00845AB9"/>
    <w:rsid w:val="0084631B"/>
    <w:rsid w:val="00864513"/>
    <w:rsid w:val="00882346"/>
    <w:rsid w:val="00883B40"/>
    <w:rsid w:val="0088400A"/>
    <w:rsid w:val="00887E54"/>
    <w:rsid w:val="00895AD7"/>
    <w:rsid w:val="008A33B9"/>
    <w:rsid w:val="008B7327"/>
    <w:rsid w:val="008C1C51"/>
    <w:rsid w:val="008C3C61"/>
    <w:rsid w:val="008D0177"/>
    <w:rsid w:val="008E1E96"/>
    <w:rsid w:val="008F4795"/>
    <w:rsid w:val="00913690"/>
    <w:rsid w:val="0092412C"/>
    <w:rsid w:val="009451F5"/>
    <w:rsid w:val="00947548"/>
    <w:rsid w:val="00957C36"/>
    <w:rsid w:val="00960114"/>
    <w:rsid w:val="009608B4"/>
    <w:rsid w:val="00970DC9"/>
    <w:rsid w:val="00973799"/>
    <w:rsid w:val="00980429"/>
    <w:rsid w:val="00981423"/>
    <w:rsid w:val="00981F73"/>
    <w:rsid w:val="009A415A"/>
    <w:rsid w:val="009B7A40"/>
    <w:rsid w:val="009C34DD"/>
    <w:rsid w:val="009C5035"/>
    <w:rsid w:val="009E0CAB"/>
    <w:rsid w:val="009E1F2F"/>
    <w:rsid w:val="009F6791"/>
    <w:rsid w:val="009F68B8"/>
    <w:rsid w:val="009F6A25"/>
    <w:rsid w:val="00A17343"/>
    <w:rsid w:val="00A252BF"/>
    <w:rsid w:val="00A25B38"/>
    <w:rsid w:val="00A26D51"/>
    <w:rsid w:val="00A33A42"/>
    <w:rsid w:val="00A57487"/>
    <w:rsid w:val="00A62FAB"/>
    <w:rsid w:val="00A86C6F"/>
    <w:rsid w:val="00A95EE7"/>
    <w:rsid w:val="00AA07D3"/>
    <w:rsid w:val="00AA7172"/>
    <w:rsid w:val="00AB1DDB"/>
    <w:rsid w:val="00AB3923"/>
    <w:rsid w:val="00AB44DE"/>
    <w:rsid w:val="00AC059B"/>
    <w:rsid w:val="00AD3BB9"/>
    <w:rsid w:val="00AD50E2"/>
    <w:rsid w:val="00AE0E8A"/>
    <w:rsid w:val="00AF22A0"/>
    <w:rsid w:val="00AF3179"/>
    <w:rsid w:val="00B31BC4"/>
    <w:rsid w:val="00B3230F"/>
    <w:rsid w:val="00B33176"/>
    <w:rsid w:val="00B601DB"/>
    <w:rsid w:val="00B6482B"/>
    <w:rsid w:val="00B71B6C"/>
    <w:rsid w:val="00BC1DB4"/>
    <w:rsid w:val="00BC7DC9"/>
    <w:rsid w:val="00BD6289"/>
    <w:rsid w:val="00BD77E7"/>
    <w:rsid w:val="00C154C8"/>
    <w:rsid w:val="00C211A6"/>
    <w:rsid w:val="00C309CE"/>
    <w:rsid w:val="00C30E52"/>
    <w:rsid w:val="00C54FB4"/>
    <w:rsid w:val="00C71FB7"/>
    <w:rsid w:val="00C821AC"/>
    <w:rsid w:val="00C82503"/>
    <w:rsid w:val="00C9059E"/>
    <w:rsid w:val="00CB5853"/>
    <w:rsid w:val="00CC5550"/>
    <w:rsid w:val="00CE1D23"/>
    <w:rsid w:val="00CE286C"/>
    <w:rsid w:val="00CE3F94"/>
    <w:rsid w:val="00CF391C"/>
    <w:rsid w:val="00CF4525"/>
    <w:rsid w:val="00CF5DF1"/>
    <w:rsid w:val="00D00BC1"/>
    <w:rsid w:val="00D05B21"/>
    <w:rsid w:val="00D25F44"/>
    <w:rsid w:val="00D26CB7"/>
    <w:rsid w:val="00D52EA1"/>
    <w:rsid w:val="00D60295"/>
    <w:rsid w:val="00D64982"/>
    <w:rsid w:val="00D73232"/>
    <w:rsid w:val="00D80ABD"/>
    <w:rsid w:val="00D92FF5"/>
    <w:rsid w:val="00D9626B"/>
    <w:rsid w:val="00DA5ABD"/>
    <w:rsid w:val="00DB3DAC"/>
    <w:rsid w:val="00DE2B27"/>
    <w:rsid w:val="00DE2B9F"/>
    <w:rsid w:val="00DE52CC"/>
    <w:rsid w:val="00DF0C3F"/>
    <w:rsid w:val="00DF392D"/>
    <w:rsid w:val="00DF7D11"/>
    <w:rsid w:val="00E03AA9"/>
    <w:rsid w:val="00E04E01"/>
    <w:rsid w:val="00E06E2F"/>
    <w:rsid w:val="00E13C51"/>
    <w:rsid w:val="00E3415B"/>
    <w:rsid w:val="00E41F52"/>
    <w:rsid w:val="00E43CAC"/>
    <w:rsid w:val="00E571D3"/>
    <w:rsid w:val="00E63813"/>
    <w:rsid w:val="00E704BD"/>
    <w:rsid w:val="00E736DA"/>
    <w:rsid w:val="00EA1DB9"/>
    <w:rsid w:val="00EC04D6"/>
    <w:rsid w:val="00EC0B03"/>
    <w:rsid w:val="00ED6311"/>
    <w:rsid w:val="00EE6C8A"/>
    <w:rsid w:val="00EF1B2A"/>
    <w:rsid w:val="00EF69BB"/>
    <w:rsid w:val="00F039E8"/>
    <w:rsid w:val="00F07A62"/>
    <w:rsid w:val="00F42F74"/>
    <w:rsid w:val="00F43DD8"/>
    <w:rsid w:val="00F52444"/>
    <w:rsid w:val="00F57085"/>
    <w:rsid w:val="00F765AA"/>
    <w:rsid w:val="00F8163A"/>
    <w:rsid w:val="00F856E4"/>
    <w:rsid w:val="00F8666F"/>
    <w:rsid w:val="00F91A30"/>
    <w:rsid w:val="00F94598"/>
    <w:rsid w:val="00FA51AA"/>
    <w:rsid w:val="00FC7CFF"/>
    <w:rsid w:val="00FD2B51"/>
    <w:rsid w:val="00FD7122"/>
    <w:rsid w:val="00FE269F"/>
    <w:rsid w:val="00FF2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6836BACC"/>
  <w15:chartTrackingRefBased/>
  <w15:docId w15:val="{6D0BE76A-BBA9-416D-82FE-E277ACDEF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D80A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80A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0410</vt:lpstr>
    </vt:vector>
  </TitlesOfParts>
  <Company>Microsoft</Company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0410</dc:title>
  <dc:subject/>
  <dc:creator>Eileen</dc:creator>
  <cp:keywords/>
  <cp:lastModifiedBy>Elisa Bash</cp:lastModifiedBy>
  <cp:revision>3</cp:revision>
  <cp:lastPrinted>2019-08-28T13:26:00Z</cp:lastPrinted>
  <dcterms:created xsi:type="dcterms:W3CDTF">2019-08-28T13:26:00Z</dcterms:created>
  <dcterms:modified xsi:type="dcterms:W3CDTF">2019-08-28T13:28:00Z</dcterms:modified>
</cp:coreProperties>
</file>